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B50A" w14:textId="5A5B176A" w:rsidR="00FB654F" w:rsidRPr="00E126B7" w:rsidRDefault="00953467">
      <w:pPr>
        <w:pStyle w:val="Title"/>
        <w:rPr>
          <w:rFonts w:asciiTheme="minorHAnsi" w:hAnsiTheme="minorHAnsi" w:cstheme="minorHAnsi"/>
          <w:sz w:val="48"/>
          <w:szCs w:val="48"/>
        </w:rPr>
      </w:pPr>
      <w:r w:rsidRPr="00E126B7">
        <w:rPr>
          <w:rFonts w:asciiTheme="minorHAnsi" w:hAnsiTheme="minorHAnsi" w:cstheme="minorHAnsi"/>
          <w:sz w:val="48"/>
          <w:szCs w:val="48"/>
        </w:rPr>
        <w:t xml:space="preserve">Merry Christmas </w:t>
      </w:r>
      <w:r w:rsidR="00E126B7">
        <w:rPr>
          <w:rFonts w:asciiTheme="minorHAnsi" w:hAnsiTheme="minorHAnsi" w:cstheme="minorHAnsi"/>
          <w:sz w:val="48"/>
          <w:szCs w:val="48"/>
        </w:rPr>
        <w:t>"</w:t>
      </w:r>
      <w:r w:rsidR="008008B6" w:rsidRPr="00E126B7">
        <w:rPr>
          <w:rFonts w:asciiTheme="minorHAnsi" w:hAnsiTheme="minorHAnsi" w:cstheme="minorHAnsi"/>
          <w:sz w:val="48"/>
          <w:szCs w:val="48"/>
        </w:rPr>
        <w:t>Name of Person</w:t>
      </w:r>
      <w:r w:rsidR="00E126B7">
        <w:rPr>
          <w:rFonts w:asciiTheme="minorHAnsi" w:hAnsiTheme="minorHAnsi" w:cstheme="minorHAnsi"/>
          <w:sz w:val="48"/>
          <w:szCs w:val="48"/>
        </w:rPr>
        <w:t>"</w:t>
      </w:r>
    </w:p>
    <w:p w14:paraId="0CE612E8" w14:textId="77777777" w:rsidR="00FB654F" w:rsidRPr="00E126B7" w:rsidRDefault="00953467">
      <w:pPr>
        <w:jc w:val="center"/>
        <w:rPr>
          <w:rFonts w:asciiTheme="minorHAnsi" w:hAnsiTheme="minorHAnsi" w:cstheme="minorHAnsi"/>
          <w:b/>
          <w:bCs/>
          <w:color w:val="FF0000"/>
          <w:sz w:val="48"/>
          <w:szCs w:val="48"/>
        </w:rPr>
      </w:pPr>
      <w:r w:rsidRPr="00E126B7">
        <w:rPr>
          <w:rFonts w:asciiTheme="minorHAnsi" w:hAnsiTheme="minorHAnsi" w:cstheme="minorHAnsi"/>
          <w:b/>
          <w:bCs/>
          <w:color w:val="FF0000"/>
          <w:sz w:val="48"/>
          <w:szCs w:val="48"/>
        </w:rPr>
        <w:t>From Santa</w:t>
      </w:r>
    </w:p>
    <w:p w14:paraId="717012B0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7389E3EB" w14:textId="46861B22" w:rsidR="00FB654F" w:rsidRPr="00E126B7" w:rsidRDefault="00E126B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E126B7">
        <w:rPr>
          <w:rFonts w:asciiTheme="minorHAnsi" w:hAnsiTheme="minorHAnsi" w:cstheme="minorHAnsi"/>
          <w:noProof/>
          <w:sz w:val="32"/>
          <w:szCs w:val="32"/>
        </w:rPr>
        <w:drawing>
          <wp:inline distT="0" distB="0" distL="0" distR="0" wp14:anchorId="5E193A5B" wp14:editId="4DAED09E">
            <wp:extent cx="3733800" cy="3676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BCD57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FC1885A" w14:textId="21CE0028" w:rsidR="00FB654F" w:rsidRPr="00E126B7" w:rsidRDefault="00953467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It</w:t>
      </w:r>
      <w:r w:rsid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'</w:t>
      </w:r>
      <w:r w:rsidRP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s time to start you</w:t>
      </w:r>
      <w:r w:rsid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r</w:t>
      </w:r>
      <w:r w:rsidRP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 xml:space="preserve"> Christmas adventure. Solve each problem. Then search out and find one gift at a time. Once you have found your present, return to let the next person in line begin their quest. </w:t>
      </w:r>
      <w:r w:rsid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Don'</w:t>
      </w:r>
      <w:r w:rsidRP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t worry</w:t>
      </w:r>
      <w:r w:rsid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>;</w:t>
      </w:r>
      <w:r w:rsidRPr="00E126B7">
        <w:rPr>
          <w:rFonts w:asciiTheme="minorHAnsi" w:hAnsiTheme="minorHAnsi" w:cstheme="minorHAnsi"/>
          <w:b/>
          <w:bCs/>
          <w:color w:val="0000FF"/>
          <w:sz w:val="32"/>
          <w:szCs w:val="32"/>
        </w:rPr>
        <w:t xml:space="preserve"> you will have four chances to find your Christmas Treasure.</w:t>
      </w:r>
    </w:p>
    <w:p w14:paraId="6E98DE4D" w14:textId="77777777" w:rsidR="00FB654F" w:rsidRPr="00E126B7" w:rsidRDefault="00953467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799528AE" w14:textId="77777777" w:rsidR="00FB654F" w:rsidRPr="00E126B7" w:rsidRDefault="00953467">
      <w:pPr>
        <w:pStyle w:val="Heading1"/>
        <w:jc w:val="center"/>
        <w:rPr>
          <w:rFonts w:asciiTheme="minorHAnsi" w:hAnsiTheme="minorHAnsi" w:cstheme="minorHAnsi"/>
          <w:color w:val="993300"/>
          <w:sz w:val="32"/>
          <w:szCs w:val="32"/>
          <w:u w:val="single"/>
        </w:rPr>
      </w:pPr>
      <w:r w:rsidRPr="00E126B7">
        <w:rPr>
          <w:rFonts w:asciiTheme="minorHAnsi" w:hAnsiTheme="minorHAnsi" w:cstheme="minorHAnsi"/>
          <w:color w:val="993300"/>
          <w:sz w:val="32"/>
          <w:szCs w:val="32"/>
          <w:u w:val="single"/>
        </w:rPr>
        <w:t>Christmas 1</w:t>
      </w:r>
    </w:p>
    <w:p w14:paraId="6A468D06" w14:textId="5A494E25" w:rsidR="00FB654F" w:rsidRPr="00E126B7" w:rsidRDefault="0095346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ere did the </w:t>
      </w:r>
      <w:r w:rsid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>honest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 St. Nicholas live?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a. In Holland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b. At the North Pole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  <w:r w:rsidRPr="00E126B7">
        <w:rPr>
          <w:rFonts w:asciiTheme="minorHAnsi" w:hAnsiTheme="minorHAnsi" w:cstheme="minorHAnsi"/>
          <w:b/>
          <w:bCs/>
          <w:color w:val="0D0D0D"/>
          <w:sz w:val="32"/>
          <w:szCs w:val="32"/>
        </w:rPr>
        <w:t>c. In Turkey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d. In Germany</w:t>
      </w:r>
    </w:p>
    <w:p w14:paraId="2F9D1C16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394B49F7" w14:textId="60F6BEAB" w:rsidR="00FB654F" w:rsidRPr="00E126B7" w:rsidRDefault="00953467" w:rsidP="008008B6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HO HO HO  HO……Which one is the answer</w:t>
      </w:r>
      <w:r w:rsid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?</w:t>
      </w:r>
    </w:p>
    <w:p w14:paraId="186157A2" w14:textId="77777777" w:rsidR="00FB654F" w:rsidRPr="00E126B7" w:rsidRDefault="00953467" w:rsidP="008008B6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If answer a:  Your present is under your bed.</w:t>
      </w:r>
    </w:p>
    <w:p w14:paraId="696B9F97" w14:textId="74FDA220" w:rsidR="00FB654F" w:rsidRPr="00E126B7" w:rsidRDefault="00953467" w:rsidP="008008B6">
      <w:pPr>
        <w:pStyle w:val="BodyText2"/>
        <w:ind w:left="1440"/>
        <w:jc w:val="left"/>
        <w:rPr>
          <w:rFonts w:asciiTheme="minorHAnsi" w:hAnsiTheme="minorHAnsi" w:cstheme="minorHAnsi"/>
          <w:color w:val="0D0D0D" w:themeColor="text1" w:themeTint="F2"/>
          <w:sz w:val="32"/>
          <w:szCs w:val="32"/>
        </w:rPr>
      </w:pPr>
      <w:r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 xml:space="preserve">If answer b: Your present is the downstairs </w:t>
      </w:r>
    </w:p>
    <w:p w14:paraId="60D65778" w14:textId="77777777" w:rsidR="00FB654F" w:rsidRPr="00E126B7" w:rsidRDefault="00953467" w:rsidP="008008B6">
      <w:pPr>
        <w:pStyle w:val="BodyText2"/>
        <w:ind w:left="3600" w:firstLine="720"/>
        <w:jc w:val="left"/>
        <w:rPr>
          <w:rFonts w:asciiTheme="minorHAnsi" w:hAnsiTheme="minorHAnsi" w:cstheme="minorHAnsi"/>
          <w:sz w:val="32"/>
          <w:szCs w:val="32"/>
        </w:rPr>
      </w:pPr>
      <w:r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bathroom under the sink</w:t>
      </w:r>
      <w:r w:rsidRPr="00E126B7">
        <w:rPr>
          <w:rFonts w:asciiTheme="minorHAnsi" w:hAnsiTheme="minorHAnsi" w:cstheme="minorHAnsi"/>
          <w:sz w:val="32"/>
          <w:szCs w:val="32"/>
        </w:rPr>
        <w:t>.</w:t>
      </w:r>
    </w:p>
    <w:p w14:paraId="19E67ADA" w14:textId="44F55D09" w:rsidR="00FB654F" w:rsidRPr="00E126B7" w:rsidRDefault="00953467" w:rsidP="008008B6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If answer c: Your present is in the back of Santa</w:t>
      </w:r>
      <w:r w:rsid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'</w:t>
      </w: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s </w:t>
      </w:r>
    </w:p>
    <w:p w14:paraId="3A03B205" w14:textId="77777777" w:rsidR="00FB654F" w:rsidRPr="00E126B7" w:rsidRDefault="00953467" w:rsidP="008008B6">
      <w:pPr>
        <w:ind w:left="3600" w:firstLine="72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sleigh.</w:t>
      </w:r>
    </w:p>
    <w:p w14:paraId="3AD145D4" w14:textId="77777777" w:rsidR="00FB654F" w:rsidRPr="00E126B7" w:rsidRDefault="00953467" w:rsidP="008008B6">
      <w:pPr>
        <w:ind w:left="144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If answer d: Your present is outside next to the </w:t>
      </w:r>
    </w:p>
    <w:p w14:paraId="0970B1F5" w14:textId="77777777" w:rsidR="00FB654F" w:rsidRPr="00E126B7" w:rsidRDefault="00953467" w:rsidP="008008B6">
      <w:pPr>
        <w:ind w:left="3600" w:firstLine="72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lawn mower.</w:t>
      </w:r>
    </w:p>
    <w:p w14:paraId="4367B29C" w14:textId="77777777" w:rsidR="00FB654F" w:rsidRPr="00E126B7" w:rsidRDefault="00FB654F">
      <w:pPr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</w:p>
    <w:p w14:paraId="7C3BE3C2" w14:textId="77777777" w:rsidR="00FB654F" w:rsidRPr="00E126B7" w:rsidRDefault="00953467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209D888F" w14:textId="77777777" w:rsidR="00FB654F" w:rsidRPr="00E126B7" w:rsidRDefault="00FB654F">
      <w:pPr>
        <w:pStyle w:val="Heading2"/>
        <w:rPr>
          <w:rFonts w:asciiTheme="minorHAnsi" w:hAnsiTheme="minorHAnsi" w:cstheme="minorHAnsi"/>
          <w:color w:val="993300"/>
          <w:sz w:val="32"/>
          <w:szCs w:val="32"/>
          <w:u w:val="single"/>
        </w:rPr>
      </w:pPr>
    </w:p>
    <w:p w14:paraId="568C8BD2" w14:textId="77777777" w:rsidR="00FB654F" w:rsidRPr="00E126B7" w:rsidRDefault="00953467">
      <w:pPr>
        <w:pStyle w:val="Heading2"/>
        <w:rPr>
          <w:rFonts w:asciiTheme="minorHAnsi" w:hAnsiTheme="minorHAnsi" w:cstheme="minorHAnsi"/>
          <w:color w:val="993300"/>
          <w:sz w:val="32"/>
          <w:szCs w:val="32"/>
          <w:u w:val="single"/>
        </w:rPr>
      </w:pPr>
      <w:r w:rsidRPr="00E126B7">
        <w:rPr>
          <w:rFonts w:asciiTheme="minorHAnsi" w:hAnsiTheme="minorHAnsi" w:cstheme="minorHAnsi"/>
          <w:color w:val="993300"/>
          <w:sz w:val="32"/>
          <w:szCs w:val="32"/>
          <w:u w:val="single"/>
        </w:rPr>
        <w:t>Christmas 2</w:t>
      </w:r>
    </w:p>
    <w:p w14:paraId="68DCE821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1CAA1938" w14:textId="41F7E17D" w:rsidR="00FB654F" w:rsidRPr="00E126B7" w:rsidRDefault="0095346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at does Father Christmas write on his Christmas cards?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 xml:space="preserve">ABCDEFGHIJKMNOPQRSTUVWXYZ </w:t>
      </w:r>
    </w:p>
    <w:p w14:paraId="4CA2430F" w14:textId="77777777" w:rsidR="008008B6" w:rsidRPr="00E126B7" w:rsidRDefault="008008B6" w:rsidP="008008B6">
      <w:pPr>
        <w:jc w:val="center"/>
        <w:rPr>
          <w:rFonts w:asciiTheme="minorHAnsi" w:hAnsiTheme="minorHAnsi" w:cstheme="minorHAnsi"/>
          <w:b/>
          <w:bCs/>
          <w:color w:val="333333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3333"/>
          <w:sz w:val="32"/>
          <w:szCs w:val="32"/>
        </w:rPr>
        <w:t>(No-L !!) !</w:t>
      </w:r>
    </w:p>
    <w:p w14:paraId="4496477E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44197EC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01A4D9C5" w14:textId="51539F21" w:rsidR="008008B6" w:rsidRPr="00E126B7" w:rsidRDefault="00953467" w:rsidP="008008B6">
      <w:pPr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ABCD…As a </w:t>
      </w:r>
      <w:r w:rsidR="008008B6"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student</w:t>
      </w:r>
      <w:r w:rsid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you know your alphabet. But can you tell me where Santa put</w:t>
      </w:r>
      <w:r w:rsid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'</w:t>
      </w: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s his suit when Christmas is over</w:t>
      </w:r>
      <w:r w:rsid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?</w:t>
      </w: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Look there</w:t>
      </w:r>
      <w:r w:rsid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and you will find your present.</w:t>
      </w:r>
    </w:p>
    <w:p w14:paraId="736E08D4" w14:textId="1BA2CE3B" w:rsidR="00FB654F" w:rsidRPr="00E126B7" w:rsidRDefault="008008B6" w:rsidP="008008B6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sz w:val="32"/>
          <w:szCs w:val="32"/>
        </w:rPr>
        <w:t>In the closet</w:t>
      </w:r>
      <w:r w:rsidR="00953467" w:rsidRPr="00E126B7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5F55B3E3" w14:textId="77777777" w:rsidR="00FB654F" w:rsidRPr="00E126B7" w:rsidRDefault="00953467">
      <w:pPr>
        <w:pStyle w:val="Heading3"/>
        <w:rPr>
          <w:rFonts w:asciiTheme="minorHAnsi" w:hAnsiTheme="minorHAnsi" w:cstheme="minorHAnsi"/>
          <w:sz w:val="32"/>
          <w:szCs w:val="32"/>
        </w:rPr>
      </w:pPr>
      <w:r w:rsidRPr="00E126B7">
        <w:rPr>
          <w:rFonts w:asciiTheme="minorHAnsi" w:hAnsiTheme="minorHAnsi" w:cstheme="minorHAnsi"/>
          <w:sz w:val="32"/>
          <w:szCs w:val="32"/>
        </w:rPr>
        <w:t>Christmas 3</w:t>
      </w:r>
    </w:p>
    <w:p w14:paraId="75E2E381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C3EB61D" w14:textId="100CA589" w:rsidR="00FB654F" w:rsidRPr="00E126B7" w:rsidRDefault="00953467" w:rsidP="00E126B7">
      <w:pPr>
        <w:ind w:left="72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y did Santa Claus tiptoe past the tents?</w:t>
      </w:r>
    </w:p>
    <w:p w14:paraId="6969CFEC" w14:textId="50372580" w:rsidR="0040628F" w:rsidRPr="00E126B7" w:rsidRDefault="0040628F" w:rsidP="00E126B7">
      <w:pPr>
        <w:ind w:left="72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000000"/>
          <w:sz w:val="32"/>
          <w:szCs w:val="32"/>
        </w:rPr>
        <w:t>A: He didn't want to wake up the sleeping bags!</w:t>
      </w:r>
    </w:p>
    <w:p w14:paraId="2CDD3FE4" w14:textId="77777777" w:rsidR="00FB654F" w:rsidRPr="00E126B7" w:rsidRDefault="00FB654F">
      <w:pPr>
        <w:ind w:left="720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3EE8E100" w14:textId="77777777" w:rsidR="00FB654F" w:rsidRPr="00E126B7" w:rsidRDefault="00FB654F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070C884F" w14:textId="77777777" w:rsidR="00FB654F" w:rsidRPr="00E126B7" w:rsidRDefault="0095346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339966"/>
          <w:sz w:val="32"/>
          <w:szCs w:val="32"/>
        </w:rPr>
        <w:t>Go to where Santa keeps his sleeping bag you will find your present</w:t>
      </w:r>
      <w:r w:rsidRPr="00E126B7">
        <w:rPr>
          <w:rFonts w:asciiTheme="minorHAnsi" w:hAnsiTheme="minorHAnsi" w:cstheme="minorHAnsi"/>
          <w:b/>
          <w:bCs/>
          <w:sz w:val="32"/>
          <w:szCs w:val="32"/>
        </w:rPr>
        <w:t>.</w:t>
      </w:r>
    </w:p>
    <w:p w14:paraId="3FB22237" w14:textId="2FD780F5" w:rsidR="00751E11" w:rsidRPr="00E126B7" w:rsidRDefault="00751E11" w:rsidP="00751E11">
      <w:pPr>
        <w:ind w:left="72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000000"/>
          <w:sz w:val="32"/>
          <w:szCs w:val="32"/>
        </w:rPr>
        <w:t>He didn't want to wake up the sleeping bags!</w:t>
      </w:r>
    </w:p>
    <w:p w14:paraId="06D5E0DF" w14:textId="77777777" w:rsidR="00FB654F" w:rsidRPr="00E126B7" w:rsidRDefault="00953467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000000"/>
          <w:sz w:val="32"/>
          <w:szCs w:val="32"/>
        </w:rPr>
        <w:br w:type="page"/>
      </w:r>
    </w:p>
    <w:p w14:paraId="562077E5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36A45E77" w14:textId="77777777" w:rsidR="00FB654F" w:rsidRPr="00E126B7" w:rsidRDefault="00953467">
      <w:pPr>
        <w:pStyle w:val="Heading3"/>
        <w:rPr>
          <w:rFonts w:asciiTheme="minorHAnsi" w:hAnsiTheme="minorHAnsi" w:cstheme="minorHAnsi"/>
          <w:sz w:val="32"/>
          <w:szCs w:val="32"/>
        </w:rPr>
      </w:pPr>
      <w:r w:rsidRPr="00E126B7">
        <w:rPr>
          <w:rFonts w:asciiTheme="minorHAnsi" w:hAnsiTheme="minorHAnsi" w:cstheme="minorHAnsi"/>
          <w:sz w:val="32"/>
          <w:szCs w:val="32"/>
        </w:rPr>
        <w:t>Christmas 4</w:t>
      </w:r>
    </w:p>
    <w:p w14:paraId="5AC8BFA4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tbl>
      <w:tblPr>
        <w:tblW w:w="0" w:type="auto"/>
        <w:jc w:val="center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000" w:firstRow="0" w:lastRow="0" w:firstColumn="0" w:lastColumn="0" w:noHBand="0" w:noVBand="0"/>
      </w:tblPr>
      <w:tblGrid>
        <w:gridCol w:w="370"/>
        <w:gridCol w:w="380"/>
        <w:gridCol w:w="307"/>
        <w:gridCol w:w="380"/>
        <w:gridCol w:w="370"/>
        <w:gridCol w:w="301"/>
        <w:gridCol w:w="370"/>
        <w:gridCol w:w="380"/>
        <w:gridCol w:w="301"/>
        <w:gridCol w:w="380"/>
        <w:gridCol w:w="380"/>
        <w:gridCol w:w="370"/>
        <w:gridCol w:w="370"/>
        <w:gridCol w:w="380"/>
      </w:tblGrid>
      <w:tr w:rsidR="00FB654F" w:rsidRPr="00E126B7" w14:paraId="7AF70DBA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626CCA3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0295D54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  <w:tc>
          <w:tcPr>
            <w:tcW w:w="0" w:type="auto"/>
            <w:vAlign w:val="center"/>
          </w:tcPr>
          <w:p w14:paraId="4923DAF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7F93E4D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67BFC66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432C433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141AE22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6663D2B4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1E9734F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29D8691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6E452E8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O</w:t>
            </w:r>
          </w:p>
        </w:tc>
        <w:tc>
          <w:tcPr>
            <w:tcW w:w="0" w:type="auto"/>
            <w:vAlign w:val="center"/>
          </w:tcPr>
          <w:p w14:paraId="6F17360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688098E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287711E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</w:tr>
      <w:tr w:rsidR="00FB654F" w:rsidRPr="00E126B7" w14:paraId="0C519ABD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72D6A2F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2F36A41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5E41CF6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1DBECCC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3BC3D6A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630D7F2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17D402D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Y</w:t>
            </w:r>
          </w:p>
        </w:tc>
        <w:tc>
          <w:tcPr>
            <w:tcW w:w="0" w:type="auto"/>
            <w:vAlign w:val="center"/>
          </w:tcPr>
          <w:p w14:paraId="3B7EB04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063C6A8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56CFB0B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78BBE12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  <w:tc>
          <w:tcPr>
            <w:tcW w:w="0" w:type="auto"/>
            <w:vAlign w:val="center"/>
          </w:tcPr>
          <w:p w14:paraId="5AB9929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1C39D41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718B693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</w:tr>
      <w:tr w:rsidR="00FB654F" w:rsidRPr="00E126B7" w14:paraId="666BBBC6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31A9FA1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60EBE50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54BDF88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16F3918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1923D7D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O</w:t>
            </w:r>
          </w:p>
        </w:tc>
        <w:tc>
          <w:tcPr>
            <w:tcW w:w="0" w:type="auto"/>
            <w:vAlign w:val="center"/>
          </w:tcPr>
          <w:p w14:paraId="0F1D2CF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6D5337A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2C8BE54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0DE7B15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0C8AC9D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436F282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1A637C1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759B583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6395019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</w:tr>
      <w:tr w:rsidR="00FB654F" w:rsidRPr="00E126B7" w14:paraId="107C11F9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4E0F8FA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46076CC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25E62B4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0A17E43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519BEC0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65B98EC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P</w:t>
            </w:r>
          </w:p>
        </w:tc>
        <w:tc>
          <w:tcPr>
            <w:tcW w:w="0" w:type="auto"/>
            <w:vAlign w:val="center"/>
          </w:tcPr>
          <w:p w14:paraId="1AA7F6F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38B90BF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2E0CADB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  <w:tc>
          <w:tcPr>
            <w:tcW w:w="0" w:type="auto"/>
            <w:vAlign w:val="center"/>
          </w:tcPr>
          <w:p w14:paraId="37720F8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2DCAFFD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5FC5CBB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4225524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2CD207A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</w:tr>
      <w:tr w:rsidR="00FB654F" w:rsidRPr="00E126B7" w14:paraId="63F45134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02CA267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2031A49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2B8482D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O</w:t>
            </w:r>
          </w:p>
        </w:tc>
        <w:tc>
          <w:tcPr>
            <w:tcW w:w="0" w:type="auto"/>
            <w:vAlign w:val="center"/>
          </w:tcPr>
          <w:p w14:paraId="159C22E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21F31B7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06712BC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3EAA183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P</w:t>
            </w:r>
          </w:p>
        </w:tc>
        <w:tc>
          <w:tcPr>
            <w:tcW w:w="0" w:type="auto"/>
            <w:vAlign w:val="center"/>
          </w:tcPr>
          <w:p w14:paraId="1E6FA71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3C68C35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  <w:tc>
          <w:tcPr>
            <w:tcW w:w="0" w:type="auto"/>
            <w:vAlign w:val="center"/>
          </w:tcPr>
          <w:p w14:paraId="1A19BE3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68A3EC6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73B0CE6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60EB655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419A9FE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</w:tr>
      <w:tr w:rsidR="00FB654F" w:rsidRPr="00E126B7" w14:paraId="5F7E666F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2EDC294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4F279BF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3D98695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1B0F0BE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2B492F3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31A5C3C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3F53640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7D30709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465C8F8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67FBD25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42C11D5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058F3BE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62F976E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1752D33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</w:tr>
      <w:tr w:rsidR="00FB654F" w:rsidRPr="00E126B7" w14:paraId="643EC317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0F2C8EA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3B69B72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61A4DB4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0C7D8A9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  <w:tc>
          <w:tcPr>
            <w:tcW w:w="0" w:type="auto"/>
            <w:vAlign w:val="center"/>
          </w:tcPr>
          <w:p w14:paraId="473A7B2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2992644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701DAF9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3DE7003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6200F4B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59B8A7B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1C06B06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47AB587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136D5AF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6546B29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</w:tr>
      <w:tr w:rsidR="00FB654F" w:rsidRPr="00E126B7" w14:paraId="55E38E72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56CF40F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67FB337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2AF34FB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53465C1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B</w:t>
            </w:r>
          </w:p>
        </w:tc>
        <w:tc>
          <w:tcPr>
            <w:tcW w:w="0" w:type="auto"/>
            <w:vAlign w:val="center"/>
          </w:tcPr>
          <w:p w14:paraId="4D47260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3D8A042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72CE157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6719A8F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  <w:tc>
          <w:tcPr>
            <w:tcW w:w="0" w:type="auto"/>
            <w:vAlign w:val="center"/>
          </w:tcPr>
          <w:p w14:paraId="5E7474A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34AD2CB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7298A1A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647F2AB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  <w:tc>
          <w:tcPr>
            <w:tcW w:w="0" w:type="auto"/>
            <w:vAlign w:val="center"/>
          </w:tcPr>
          <w:p w14:paraId="7D9753D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3177A43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</w:tr>
      <w:tr w:rsidR="00FB654F" w:rsidRPr="00E126B7" w14:paraId="2D750209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15DC9BA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4B4C599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4B16D73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464B4A7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5175CB1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2EFD333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42A249C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66F522B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6542CFD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4F2CCF9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  <w:tc>
          <w:tcPr>
            <w:tcW w:w="0" w:type="auto"/>
            <w:vAlign w:val="center"/>
          </w:tcPr>
          <w:p w14:paraId="05239A5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O</w:t>
            </w:r>
          </w:p>
        </w:tc>
        <w:tc>
          <w:tcPr>
            <w:tcW w:w="0" w:type="auto"/>
            <w:vAlign w:val="center"/>
          </w:tcPr>
          <w:p w14:paraId="41E4929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78D93B7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40CA56E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</w:tr>
      <w:tr w:rsidR="00FB654F" w:rsidRPr="00E126B7" w14:paraId="1FBE5816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7CDBE17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1A6690E4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V</w:t>
            </w:r>
          </w:p>
        </w:tc>
        <w:tc>
          <w:tcPr>
            <w:tcW w:w="0" w:type="auto"/>
            <w:vAlign w:val="center"/>
          </w:tcPr>
          <w:p w14:paraId="6BD146E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O</w:t>
            </w:r>
          </w:p>
        </w:tc>
        <w:tc>
          <w:tcPr>
            <w:tcW w:w="0" w:type="auto"/>
            <w:vAlign w:val="center"/>
          </w:tcPr>
          <w:p w14:paraId="56990D9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48AB2A6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Y</w:t>
            </w:r>
          </w:p>
        </w:tc>
        <w:tc>
          <w:tcPr>
            <w:tcW w:w="0" w:type="auto"/>
            <w:vAlign w:val="center"/>
          </w:tcPr>
          <w:p w14:paraId="6986955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6B1D433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Y</w:t>
            </w:r>
          </w:p>
        </w:tc>
        <w:tc>
          <w:tcPr>
            <w:tcW w:w="0" w:type="auto"/>
            <w:vAlign w:val="center"/>
          </w:tcPr>
          <w:p w14:paraId="5CA774E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1F3DCF44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  <w:tc>
          <w:tcPr>
            <w:tcW w:w="0" w:type="auto"/>
            <w:vAlign w:val="center"/>
          </w:tcPr>
          <w:p w14:paraId="2145206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73F8A17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2457968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4F37287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121737A4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</w:tr>
      <w:tr w:rsidR="00FB654F" w:rsidRPr="00E126B7" w14:paraId="1E5FA2B4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6445FEB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6C4A5BB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7BAD917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4CB334C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11FBFA4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0ABD3CA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18CD8C3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208A06B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6A31167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7837A79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0A2586A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5CAB881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3B8FAE0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1213D85A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</w:tr>
      <w:tr w:rsidR="00FB654F" w:rsidRPr="00E126B7" w14:paraId="5C57687C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55F19B1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Z</w:t>
            </w:r>
          </w:p>
        </w:tc>
        <w:tc>
          <w:tcPr>
            <w:tcW w:w="0" w:type="auto"/>
            <w:vAlign w:val="center"/>
          </w:tcPr>
          <w:p w14:paraId="30D7E16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64EF05A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40B8E4A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P</w:t>
            </w:r>
          </w:p>
        </w:tc>
        <w:tc>
          <w:tcPr>
            <w:tcW w:w="0" w:type="auto"/>
            <w:vAlign w:val="center"/>
          </w:tcPr>
          <w:p w14:paraId="1029E19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31BF694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P</w:t>
            </w:r>
          </w:p>
        </w:tc>
        <w:tc>
          <w:tcPr>
            <w:tcW w:w="0" w:type="auto"/>
            <w:vAlign w:val="center"/>
          </w:tcPr>
          <w:p w14:paraId="17363DA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G</w:t>
            </w:r>
          </w:p>
        </w:tc>
        <w:tc>
          <w:tcPr>
            <w:tcW w:w="0" w:type="auto"/>
            <w:vAlign w:val="center"/>
          </w:tcPr>
          <w:p w14:paraId="16E720D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N</w:t>
            </w:r>
          </w:p>
        </w:tc>
        <w:tc>
          <w:tcPr>
            <w:tcW w:w="0" w:type="auto"/>
            <w:vAlign w:val="center"/>
          </w:tcPr>
          <w:p w14:paraId="3BE4437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3EFCA76F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P</w:t>
            </w:r>
          </w:p>
        </w:tc>
        <w:tc>
          <w:tcPr>
            <w:tcW w:w="0" w:type="auto"/>
            <w:vAlign w:val="center"/>
          </w:tcPr>
          <w:p w14:paraId="7DB0358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P</w:t>
            </w:r>
          </w:p>
        </w:tc>
        <w:tc>
          <w:tcPr>
            <w:tcW w:w="0" w:type="auto"/>
            <w:vAlign w:val="center"/>
          </w:tcPr>
          <w:p w14:paraId="6C032F1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5132BA0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  <w:tc>
          <w:tcPr>
            <w:tcW w:w="0" w:type="auto"/>
            <w:vAlign w:val="center"/>
          </w:tcPr>
          <w:p w14:paraId="2216B62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</w:tr>
      <w:tr w:rsidR="00FB654F" w:rsidRPr="00E126B7" w14:paraId="43816956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2050473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  <w:tc>
          <w:tcPr>
            <w:tcW w:w="0" w:type="auto"/>
            <w:vAlign w:val="center"/>
          </w:tcPr>
          <w:p w14:paraId="42C917F2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B</w:t>
            </w:r>
          </w:p>
        </w:tc>
        <w:tc>
          <w:tcPr>
            <w:tcW w:w="0" w:type="auto"/>
            <w:vAlign w:val="center"/>
          </w:tcPr>
          <w:p w14:paraId="37A8684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52B4F23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J</w:t>
            </w:r>
          </w:p>
        </w:tc>
        <w:tc>
          <w:tcPr>
            <w:tcW w:w="0" w:type="auto"/>
            <w:vAlign w:val="center"/>
          </w:tcPr>
          <w:p w14:paraId="02BDD97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K</w:t>
            </w:r>
          </w:p>
        </w:tc>
        <w:tc>
          <w:tcPr>
            <w:tcW w:w="0" w:type="auto"/>
            <w:vAlign w:val="center"/>
          </w:tcPr>
          <w:p w14:paraId="484C72C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37DB761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794E134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A</w:t>
            </w:r>
          </w:p>
        </w:tc>
        <w:tc>
          <w:tcPr>
            <w:tcW w:w="0" w:type="auto"/>
            <w:vAlign w:val="center"/>
          </w:tcPr>
          <w:p w14:paraId="4345F969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6E7E0596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73A94087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3F1D70C1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F</w:t>
            </w:r>
          </w:p>
        </w:tc>
        <w:tc>
          <w:tcPr>
            <w:tcW w:w="0" w:type="auto"/>
            <w:vAlign w:val="center"/>
          </w:tcPr>
          <w:p w14:paraId="677B83B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H</w:t>
            </w:r>
          </w:p>
        </w:tc>
        <w:tc>
          <w:tcPr>
            <w:tcW w:w="0" w:type="auto"/>
            <w:vAlign w:val="center"/>
          </w:tcPr>
          <w:p w14:paraId="0879CB8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C</w:t>
            </w:r>
          </w:p>
        </w:tc>
      </w:tr>
      <w:tr w:rsidR="00FB654F" w:rsidRPr="00E126B7" w14:paraId="1F89F586" w14:textId="77777777">
        <w:trPr>
          <w:tblCellSpacing w:w="0" w:type="dxa"/>
          <w:jc w:val="center"/>
        </w:trPr>
        <w:tc>
          <w:tcPr>
            <w:tcW w:w="0" w:type="auto"/>
            <w:vAlign w:val="center"/>
          </w:tcPr>
          <w:p w14:paraId="56B2CEA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M</w:t>
            </w:r>
          </w:p>
        </w:tc>
        <w:tc>
          <w:tcPr>
            <w:tcW w:w="0" w:type="auto"/>
            <w:vAlign w:val="center"/>
          </w:tcPr>
          <w:p w14:paraId="24AF92C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I</w:t>
            </w:r>
          </w:p>
        </w:tc>
        <w:tc>
          <w:tcPr>
            <w:tcW w:w="0" w:type="auto"/>
            <w:vAlign w:val="center"/>
          </w:tcPr>
          <w:p w14:paraId="7E9F6EA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S</w:t>
            </w:r>
          </w:p>
        </w:tc>
        <w:tc>
          <w:tcPr>
            <w:tcW w:w="0" w:type="auto"/>
            <w:vAlign w:val="center"/>
          </w:tcPr>
          <w:p w14:paraId="4565E97E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71BB7058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L</w:t>
            </w:r>
          </w:p>
        </w:tc>
        <w:tc>
          <w:tcPr>
            <w:tcW w:w="0" w:type="auto"/>
            <w:vAlign w:val="center"/>
          </w:tcPr>
          <w:p w14:paraId="3ED1DD8D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142D2E3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T</w:t>
            </w:r>
          </w:p>
        </w:tc>
        <w:tc>
          <w:tcPr>
            <w:tcW w:w="0" w:type="auto"/>
            <w:vAlign w:val="center"/>
          </w:tcPr>
          <w:p w14:paraId="24519140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O</w:t>
            </w:r>
          </w:p>
        </w:tc>
        <w:tc>
          <w:tcPr>
            <w:tcW w:w="0" w:type="auto"/>
            <w:vAlign w:val="center"/>
          </w:tcPr>
          <w:p w14:paraId="683E055C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E</w:t>
            </w:r>
          </w:p>
        </w:tc>
        <w:tc>
          <w:tcPr>
            <w:tcW w:w="0" w:type="auto"/>
            <w:vAlign w:val="center"/>
          </w:tcPr>
          <w:p w14:paraId="2E6094B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4A35A803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W</w:t>
            </w:r>
          </w:p>
        </w:tc>
        <w:tc>
          <w:tcPr>
            <w:tcW w:w="0" w:type="auto"/>
            <w:vAlign w:val="center"/>
          </w:tcPr>
          <w:p w14:paraId="077B6724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D</w:t>
            </w:r>
          </w:p>
        </w:tc>
        <w:tc>
          <w:tcPr>
            <w:tcW w:w="0" w:type="auto"/>
            <w:vAlign w:val="center"/>
          </w:tcPr>
          <w:p w14:paraId="243080B5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V</w:t>
            </w:r>
          </w:p>
        </w:tc>
        <w:tc>
          <w:tcPr>
            <w:tcW w:w="0" w:type="auto"/>
            <w:vAlign w:val="center"/>
          </w:tcPr>
          <w:p w14:paraId="73C6752B" w14:textId="77777777" w:rsidR="00FB654F" w:rsidRPr="00E126B7" w:rsidRDefault="0095346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</w:pPr>
            <w:r w:rsidRPr="00E126B7">
              <w:rPr>
                <w:rFonts w:asciiTheme="minorHAnsi" w:hAnsiTheme="minorHAnsi" w:cstheme="minorHAnsi"/>
                <w:b/>
                <w:bCs/>
                <w:color w:val="FF0000"/>
                <w:sz w:val="32"/>
                <w:szCs w:val="32"/>
              </w:rPr>
              <w:t>R</w:t>
            </w:r>
          </w:p>
        </w:tc>
      </w:tr>
    </w:tbl>
    <w:p w14:paraId="0A9CD5BF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3DC0BF7A" w14:textId="0610932F" w:rsidR="00FB654F" w:rsidRPr="00E126B7" w:rsidRDefault="0095346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>You May need a little help. Find three of the following words</w:t>
      </w:r>
      <w:r w:rsid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>,</w:t>
      </w:r>
      <w:r w:rsidRPr="00E126B7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 and then you can find that last of your Christmas treasure.</w:t>
      </w:r>
    </w:p>
    <w:p w14:paraId="267E82EA" w14:textId="77777777" w:rsidR="00FB654F" w:rsidRPr="00E126B7" w:rsidRDefault="00FB654F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5E710B72" w14:textId="77777777" w:rsidR="00FB654F" w:rsidRPr="00E126B7" w:rsidRDefault="00953467">
      <w:pPr>
        <w:pStyle w:val="BodyText3"/>
        <w:rPr>
          <w:rFonts w:asciiTheme="minorHAnsi" w:hAnsiTheme="minorHAnsi" w:cstheme="minorHAnsi"/>
          <w:sz w:val="32"/>
          <w:szCs w:val="32"/>
        </w:rPr>
      </w:pPr>
      <w:r w:rsidRPr="00E126B7">
        <w:rPr>
          <w:rFonts w:asciiTheme="minorHAnsi" w:hAnsiTheme="minorHAnsi" w:cstheme="minorHAnsi"/>
          <w:sz w:val="32"/>
          <w:szCs w:val="32"/>
        </w:rPr>
        <w:t>Christmas, Presents,  Family, Decorations, Santa, Feast, Shopping, Garland, Snow, Tree, Mistletoe, Wish List, Ornaments, Wrapping Paper</w:t>
      </w:r>
    </w:p>
    <w:p w14:paraId="31D0F659" w14:textId="77777777" w:rsidR="00FB654F" w:rsidRPr="00E126B7" w:rsidRDefault="00FB654F">
      <w:pPr>
        <w:pStyle w:val="BodyText3"/>
        <w:rPr>
          <w:rFonts w:asciiTheme="minorHAnsi" w:hAnsiTheme="minorHAnsi" w:cstheme="minorHAnsi"/>
          <w:sz w:val="32"/>
          <w:szCs w:val="32"/>
        </w:rPr>
      </w:pPr>
    </w:p>
    <w:p w14:paraId="38877752" w14:textId="35274210" w:rsidR="00FB654F" w:rsidRPr="00E126B7" w:rsidRDefault="00953467">
      <w:pPr>
        <w:pStyle w:val="BodyText3"/>
        <w:rPr>
          <w:rFonts w:asciiTheme="minorHAnsi" w:hAnsiTheme="minorHAnsi" w:cstheme="minorHAnsi"/>
          <w:color w:val="0D0D0D" w:themeColor="text1" w:themeTint="F2"/>
          <w:sz w:val="32"/>
          <w:szCs w:val="32"/>
        </w:rPr>
      </w:pPr>
      <w:r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 xml:space="preserve">Puzzled </w:t>
      </w:r>
      <w:r w:rsidR="00E126B7"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 xml:space="preserve">about </w:t>
      </w:r>
      <w:r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where to find you</w:t>
      </w:r>
      <w:r w:rsidR="00E126B7"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r</w:t>
      </w:r>
      <w:r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 xml:space="preserve"> next present. </w:t>
      </w:r>
      <w:r w:rsidR="00E126B7"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It'</w:t>
      </w:r>
      <w:r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s just a game. Where should it be?</w:t>
      </w:r>
      <w:r w:rsidR="00E126B7" w:rsidRPr="00E126B7">
        <w:rPr>
          <w:rFonts w:asciiTheme="minorHAnsi" w:hAnsiTheme="minorHAnsi" w:cstheme="minorHAnsi"/>
          <w:color w:val="0D0D0D" w:themeColor="text1" w:themeTint="F2"/>
          <w:sz w:val="32"/>
          <w:szCs w:val="32"/>
        </w:rPr>
        <w:t xml:space="preserve"> Hint look for the games.</w:t>
      </w:r>
    </w:p>
    <w:p w14:paraId="1FBFCE2B" w14:textId="77777777" w:rsidR="00953467" w:rsidRPr="00E126B7" w:rsidRDefault="00953467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sectPr w:rsidR="00953467" w:rsidRPr="00E126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szA1MjM0MrQwNjRQ0lEKTi0uzszPAykwqgUAPmUfUSwAAAA="/>
  </w:docVars>
  <w:rsids>
    <w:rsidRoot w:val="008008B6"/>
    <w:rsid w:val="0040628F"/>
    <w:rsid w:val="004724C0"/>
    <w:rsid w:val="00751E11"/>
    <w:rsid w:val="008008B6"/>
    <w:rsid w:val="00953467"/>
    <w:rsid w:val="00E126B7"/>
    <w:rsid w:val="00FB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78592"/>
  <w15:chartTrackingRefBased/>
  <w15:docId w15:val="{724A60E6-AD41-4EBC-877B-30B5877EF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Comic Sans MS" w:hAnsi="Comic Sans MS"/>
      <w:b/>
      <w:bCs/>
      <w:color w:val="000000"/>
      <w:sz w:val="20"/>
      <w:szCs w:val="27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bCs/>
      <w:color w:val="993300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character" w:styleId="Strong">
    <w:name w:val="Strong"/>
    <w:qFormat/>
    <w:rPr>
      <w:b/>
      <w:bCs/>
    </w:rPr>
  </w:style>
  <w:style w:type="paragraph" w:styleId="BodyText">
    <w:name w:val="Body Text"/>
    <w:basedOn w:val="Normal"/>
    <w:semiHidden/>
    <w:rPr>
      <w:rFonts w:ascii="Comic Sans MS" w:hAnsi="Comic Sans MS"/>
      <w:b/>
      <w:bCs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omic Sans MS" w:hAnsi="Comic Sans MS"/>
      <w:b/>
      <w:bCs/>
      <w:color w:val="339966"/>
      <w:sz w:val="20"/>
      <w:szCs w:val="27"/>
    </w:rPr>
  </w:style>
  <w:style w:type="paragraph" w:styleId="BodyText3">
    <w:name w:val="Body Text 3"/>
    <w:basedOn w:val="Normal"/>
    <w:semiHidden/>
    <w:pPr>
      <w:jc w:val="center"/>
    </w:pPr>
    <w:rPr>
      <w:rFonts w:ascii="Comic Sans MS" w:hAnsi="Comic Sans MS"/>
      <w:b/>
      <w:bCs/>
      <w:color w:val="FF0000"/>
      <w:sz w:val="36"/>
    </w:rPr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color w:val="FF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ry Christmas Melissa and Eric</vt:lpstr>
    </vt:vector>
  </TitlesOfParts>
  <Company>Rational Software</Company>
  <LinksUpToDate>false</LinksUpToDate>
  <CharactersWithSpaces>2016</CharactersWithSpaces>
  <SharedDoc>false</SharedDoc>
  <HLinks>
    <vt:vector size="6" baseType="variant">
      <vt:variant>
        <vt:i4>1441905</vt:i4>
      </vt:variant>
      <vt:variant>
        <vt:i4>1058</vt:i4>
      </vt:variant>
      <vt:variant>
        <vt:i4>1025</vt:i4>
      </vt:variant>
      <vt:variant>
        <vt:i4>1</vt:i4>
      </vt:variant>
      <vt:variant>
        <vt:lpwstr>..\Jason Christmas Cartoon 1.b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ry Christmas Melissa and Eric</dc:title>
  <dc:subject/>
  <dc:creator>bewell</dc:creator>
  <cp:keywords/>
  <dc:description/>
  <cp:lastModifiedBy>BARRY EWELL</cp:lastModifiedBy>
  <cp:revision>2</cp:revision>
  <cp:lastPrinted>2001-12-24T02:23:00Z</cp:lastPrinted>
  <dcterms:created xsi:type="dcterms:W3CDTF">2022-06-26T18:27:00Z</dcterms:created>
  <dcterms:modified xsi:type="dcterms:W3CDTF">2022-06-26T18:27:00Z</dcterms:modified>
</cp:coreProperties>
</file>